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640EC9" w14:textId="3A21061F" w:rsidR="006E18A0" w:rsidRDefault="006E18A0" w:rsidP="006E18A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ogle Brain Team Mission</w:t>
      </w:r>
    </w:p>
    <w:p w14:paraId="1FF4B74B" w14:textId="465F9DF9" w:rsidR="006E18A0" w:rsidRDefault="00C94F60" w:rsidP="006E18A0">
      <w:pPr>
        <w:rPr>
          <w:rFonts w:ascii="Times New Roman" w:hAnsi="Times New Roman" w:cs="Times New Roman"/>
          <w:sz w:val="24"/>
        </w:rPr>
      </w:pPr>
      <w:hyperlink r:id="rId5" w:history="1">
        <w:r w:rsidR="006E18A0" w:rsidRPr="001739DA">
          <w:rPr>
            <w:rStyle w:val="Hyperlink"/>
            <w:rFonts w:ascii="Times New Roman" w:hAnsi="Times New Roman" w:cs="Times New Roman"/>
            <w:sz w:val="24"/>
          </w:rPr>
          <w:t>https://ai.google/research/teams/brain/our-mission/</w:t>
        </w:r>
      </w:hyperlink>
    </w:p>
    <w:p w14:paraId="59FED95A" w14:textId="1CDB0C06" w:rsidR="006E18A0" w:rsidRDefault="006E18A0" w:rsidP="006E18A0">
      <w:pPr>
        <w:rPr>
          <w:rFonts w:ascii="Times New Roman" w:hAnsi="Times New Roman" w:cs="Times New Roman"/>
          <w:sz w:val="24"/>
        </w:rPr>
      </w:pPr>
    </w:p>
    <w:p w14:paraId="1A690C23" w14:textId="3AD106D2" w:rsidR="006E18A0" w:rsidRDefault="006E18A0" w:rsidP="006E18A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ogle Brain Wiki: summarized Google Brain’s recent breakthroughs</w:t>
      </w:r>
    </w:p>
    <w:p w14:paraId="6A42B856" w14:textId="6A06AB00" w:rsidR="006E18A0" w:rsidRDefault="00C94F60" w:rsidP="006E18A0">
      <w:pPr>
        <w:rPr>
          <w:rFonts w:ascii="Times New Roman" w:hAnsi="Times New Roman" w:cs="Times New Roman"/>
          <w:sz w:val="24"/>
        </w:rPr>
      </w:pPr>
      <w:hyperlink r:id="rId6" w:anchor="In_Google_products" w:history="1">
        <w:r w:rsidR="006E18A0" w:rsidRPr="001739DA">
          <w:rPr>
            <w:rStyle w:val="Hyperlink"/>
            <w:rFonts w:ascii="Times New Roman" w:hAnsi="Times New Roman" w:cs="Times New Roman"/>
            <w:sz w:val="24"/>
          </w:rPr>
          <w:t>https://en.wikipedia.org/wiki/Google_Brain#In_Google_products</w:t>
        </w:r>
      </w:hyperlink>
    </w:p>
    <w:p w14:paraId="70AD695D" w14:textId="2033FAB7" w:rsidR="006E18A0" w:rsidRDefault="006E18A0" w:rsidP="006E18A0">
      <w:pPr>
        <w:rPr>
          <w:rFonts w:ascii="Times New Roman" w:hAnsi="Times New Roman" w:cs="Times New Roman"/>
          <w:sz w:val="24"/>
        </w:rPr>
      </w:pPr>
    </w:p>
    <w:p w14:paraId="0525FBB3" w14:textId="6D1B5612" w:rsidR="00B13472" w:rsidRDefault="00B13472" w:rsidP="006E18A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***What Brain Team has accomplished with Machine learning</w:t>
      </w:r>
    </w:p>
    <w:p w14:paraId="60F2D90B" w14:textId="457F8D23" w:rsidR="006E18A0" w:rsidRDefault="00C94F60" w:rsidP="006E18A0">
      <w:pPr>
        <w:rPr>
          <w:rFonts w:ascii="Times New Roman" w:hAnsi="Times New Roman" w:cs="Times New Roman"/>
          <w:sz w:val="24"/>
        </w:rPr>
      </w:pPr>
      <w:hyperlink r:id="rId7" w:history="1">
        <w:r w:rsidR="00B13472" w:rsidRPr="001739DA">
          <w:rPr>
            <w:rStyle w:val="Hyperlink"/>
            <w:rFonts w:ascii="Times New Roman" w:hAnsi="Times New Roman" w:cs="Times New Roman"/>
            <w:sz w:val="24"/>
          </w:rPr>
          <w:t>https://ai.googleblog.com/2018/01/the-google-brain-team-looking-back-on.html</w:t>
        </w:r>
      </w:hyperlink>
    </w:p>
    <w:p w14:paraId="49379439" w14:textId="6C2BD0BC" w:rsidR="00B13472" w:rsidRDefault="00C94F60" w:rsidP="006E18A0">
      <w:pPr>
        <w:rPr>
          <w:rFonts w:ascii="Times New Roman" w:hAnsi="Times New Roman" w:cs="Times New Roman"/>
          <w:sz w:val="24"/>
        </w:rPr>
      </w:pPr>
      <w:hyperlink r:id="rId8" w:history="1">
        <w:r w:rsidR="00B13472" w:rsidRPr="001739DA">
          <w:rPr>
            <w:rStyle w:val="Hyperlink"/>
            <w:rFonts w:ascii="Times New Roman" w:hAnsi="Times New Roman" w:cs="Times New Roman"/>
            <w:sz w:val="24"/>
          </w:rPr>
          <w:t>https://ai.googleblog.com/2017/05/using-machine-learning-to-explore.html</w:t>
        </w:r>
      </w:hyperlink>
    </w:p>
    <w:p w14:paraId="0C0DE0FE" w14:textId="77777777" w:rsidR="00B13472" w:rsidRDefault="00B13472" w:rsidP="006E18A0">
      <w:pPr>
        <w:rPr>
          <w:rFonts w:ascii="Times New Roman" w:hAnsi="Times New Roman" w:cs="Times New Roman"/>
          <w:sz w:val="24"/>
        </w:rPr>
      </w:pPr>
    </w:p>
    <w:p w14:paraId="2A7A0EFA" w14:textId="101C4A88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  <w:r w:rsidRPr="006E18A0">
        <w:rPr>
          <w:rFonts w:ascii="Times New Roman" w:hAnsi="Times New Roman" w:cs="Times New Roman"/>
          <w:sz w:val="24"/>
        </w:rPr>
        <w:t>GALILEO Access Link with VSU login</w:t>
      </w:r>
    </w:p>
    <w:p w14:paraId="5892BFF1" w14:textId="4C6FB05A" w:rsidR="006E18A0" w:rsidRDefault="00C94F60" w:rsidP="006E18A0">
      <w:pPr>
        <w:rPr>
          <w:rFonts w:ascii="Times New Roman" w:hAnsi="Times New Roman" w:cs="Times New Roman"/>
          <w:sz w:val="24"/>
        </w:rPr>
      </w:pPr>
      <w:hyperlink r:id="rId9" w:history="1">
        <w:r w:rsidR="006E18A0" w:rsidRPr="001739DA">
          <w:rPr>
            <w:rStyle w:val="Hyperlink"/>
            <w:rFonts w:ascii="Times New Roman" w:hAnsi="Times New Roman" w:cs="Times New Roman"/>
            <w:sz w:val="24"/>
          </w:rPr>
          <w:t>https://login.ezproxy.library.valdosta.edu/login?url=https://ebookcentral.proquest.com/lib/valdosta/reader.action?docID=3021220&amp;ppg=3</w:t>
        </w:r>
      </w:hyperlink>
    </w:p>
    <w:p w14:paraId="3943837F" w14:textId="77777777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</w:p>
    <w:p w14:paraId="10DA6482" w14:textId="48A4882A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  <w:r w:rsidRPr="006E18A0">
        <w:rPr>
          <w:rFonts w:ascii="Times New Roman" w:hAnsi="Times New Roman" w:cs="Times New Roman"/>
          <w:sz w:val="24"/>
        </w:rPr>
        <w:t>Artificial Intelligence Overview</w:t>
      </w:r>
    </w:p>
    <w:p w14:paraId="51BF30A1" w14:textId="4718F129" w:rsidR="006E18A0" w:rsidRDefault="00C94F60" w:rsidP="006E18A0">
      <w:pPr>
        <w:rPr>
          <w:rFonts w:ascii="Times New Roman" w:hAnsi="Times New Roman" w:cs="Times New Roman"/>
          <w:sz w:val="24"/>
        </w:rPr>
      </w:pPr>
      <w:hyperlink r:id="rId10" w:anchor="AN=89250362&amp;db=ers" w:history="1">
        <w:r w:rsidR="006E18A0" w:rsidRPr="001739DA">
          <w:rPr>
            <w:rStyle w:val="Hyperlink"/>
            <w:rFonts w:ascii="Times New Roman" w:hAnsi="Times New Roman" w:cs="Times New Roman"/>
            <w:sz w:val="24"/>
          </w:rPr>
          <w:t>http://eds.b.ebscohost.com/eds/detail/detail?vid=0&amp;sid=b7d63213-c65b-43b3-b6cc-a17f89dc75fb%40sessionmgr120&amp;bdata=JnNpdGU9ZWRzLWxpdmUmc2NvcGU9c2l0ZQ%3d%3d#AN=89250362&amp;db=ers</w:t>
        </w:r>
      </w:hyperlink>
    </w:p>
    <w:p w14:paraId="65B40E7A" w14:textId="77777777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</w:p>
    <w:p w14:paraId="2EB96AEE" w14:textId="77777777" w:rsidR="006E18A0" w:rsidRPr="006E18A0" w:rsidRDefault="006E18A0" w:rsidP="006E18A0">
      <w:pPr>
        <w:rPr>
          <w:rFonts w:ascii="Times New Roman" w:hAnsi="Times New Roman" w:cs="Times New Roman"/>
          <w:sz w:val="24"/>
        </w:rPr>
      </w:pPr>
      <w:r w:rsidRPr="006E18A0">
        <w:rPr>
          <w:rFonts w:ascii="Times New Roman" w:hAnsi="Times New Roman" w:cs="Times New Roman"/>
          <w:sz w:val="24"/>
        </w:rPr>
        <w:t>Artificial Intelligence: Approaches, Tools, and Applications</w:t>
      </w:r>
    </w:p>
    <w:p w14:paraId="4BC532BA" w14:textId="11567369" w:rsidR="00A27EA5" w:rsidRDefault="00C94F60">
      <w:pPr>
        <w:rPr>
          <w:rFonts w:ascii="Times New Roman" w:hAnsi="Times New Roman" w:cs="Times New Roman"/>
          <w:sz w:val="24"/>
        </w:rPr>
      </w:pPr>
      <w:hyperlink r:id="rId11" w:history="1">
        <w:r w:rsidR="006E18A0" w:rsidRPr="001739DA">
          <w:rPr>
            <w:rStyle w:val="Hyperlink"/>
            <w:rFonts w:ascii="Times New Roman" w:hAnsi="Times New Roman" w:cs="Times New Roman"/>
            <w:sz w:val="24"/>
          </w:rPr>
          <w:t>https://ebookcentral-proquest-com.ezproxy.library.valdosta.edu/lib/valdosta/reader.action?docID=3021220&amp;ppg=3</w:t>
        </w:r>
      </w:hyperlink>
    </w:p>
    <w:p w14:paraId="769FA80D" w14:textId="7B3EBFA8" w:rsidR="006E18A0" w:rsidRDefault="006E18A0">
      <w:pPr>
        <w:rPr>
          <w:rFonts w:ascii="Times New Roman" w:hAnsi="Times New Roman" w:cs="Times New Roman"/>
          <w:sz w:val="24"/>
        </w:rPr>
      </w:pPr>
    </w:p>
    <w:p w14:paraId="314B861F" w14:textId="1C153272" w:rsidR="00E75A35" w:rsidRDefault="00E75A3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rst order logic</w:t>
      </w:r>
    </w:p>
    <w:p w14:paraId="743CF5A9" w14:textId="548E0937" w:rsidR="00E75A35" w:rsidRDefault="00C94F60">
      <w:pPr>
        <w:rPr>
          <w:rFonts w:ascii="Times New Roman" w:hAnsi="Times New Roman" w:cs="Times New Roman"/>
          <w:sz w:val="24"/>
        </w:rPr>
      </w:pPr>
      <w:hyperlink r:id="rId12" w:history="1">
        <w:r w:rsidR="00E75A35" w:rsidRPr="003F4328">
          <w:rPr>
            <w:rStyle w:val="Hyperlink"/>
            <w:rFonts w:ascii="Times New Roman" w:hAnsi="Times New Roman" w:cs="Times New Roman"/>
            <w:sz w:val="24"/>
          </w:rPr>
          <w:t>https://www.youtube.com/watch?v=pcV2lL6yNZ8</w:t>
        </w:r>
      </w:hyperlink>
    </w:p>
    <w:p w14:paraId="1DD5E162" w14:textId="4A81111E" w:rsidR="00E75A35" w:rsidRDefault="00DB3DF4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ep Reinforcement Learning Models - Reward Function (how machine learn)</w:t>
      </w:r>
    </w:p>
    <w:p w14:paraId="54C07B57" w14:textId="7608FF20" w:rsidR="00DB3DF4" w:rsidRDefault="00DB3DF4">
      <w:pPr>
        <w:rPr>
          <w:rFonts w:ascii="Times New Roman" w:hAnsi="Times New Roman" w:cs="Times New Roman"/>
          <w:sz w:val="24"/>
        </w:rPr>
      </w:pPr>
      <w:hyperlink r:id="rId13" w:history="1">
        <w:r w:rsidRPr="00957F5D">
          <w:rPr>
            <w:rStyle w:val="Hyperlink"/>
            <w:rFonts w:ascii="Times New Roman" w:hAnsi="Times New Roman" w:cs="Times New Roman"/>
            <w:sz w:val="24"/>
          </w:rPr>
          <w:t>https://medium.com/@BonsaiAI/deep-reinforcement-learning-models-tips-tricks-for-writing-reward-functions-a84fe525e8e0</w:t>
        </w:r>
      </w:hyperlink>
    </w:p>
    <w:p w14:paraId="11AB0019" w14:textId="16279C9A" w:rsidR="00DB3DF4" w:rsidRDefault="003257F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Google’s Neural Machine Translation System</w:t>
      </w:r>
    </w:p>
    <w:p w14:paraId="08AF8722" w14:textId="540DA00B" w:rsidR="008C00E2" w:rsidRDefault="008C00E2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-</w:t>
      </w:r>
      <w:r>
        <w:t>computational resources to train an NMT system on a large-scale translation dataset</w:t>
      </w:r>
    </w:p>
    <w:p w14:paraId="6FC6E137" w14:textId="44D6EBF9" w:rsidR="003257F7" w:rsidRDefault="003257F7">
      <w:pPr>
        <w:rPr>
          <w:rFonts w:ascii="Times New Roman" w:hAnsi="Times New Roman" w:cs="Times New Roman"/>
          <w:sz w:val="24"/>
        </w:rPr>
      </w:pPr>
      <w:hyperlink r:id="rId14" w:history="1">
        <w:r w:rsidRPr="00957F5D">
          <w:rPr>
            <w:rStyle w:val="Hyperlink"/>
            <w:rFonts w:ascii="Times New Roman" w:hAnsi="Times New Roman" w:cs="Times New Roman"/>
            <w:sz w:val="24"/>
          </w:rPr>
          <w:t>https://ai.google/research/pubs/pub45610</w:t>
        </w:r>
      </w:hyperlink>
    </w:p>
    <w:p w14:paraId="7AB4E1E2" w14:textId="4DA71FDA" w:rsidR="003257F7" w:rsidRDefault="0040030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equence to Sequence Learning with Neural Networks</w:t>
      </w:r>
    </w:p>
    <w:p w14:paraId="1F7DD766" w14:textId="3DDC0113" w:rsidR="00683F29" w:rsidRDefault="00683F2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nd to end approach to sequence learning that make minimal assumption on the sequence structure.</w:t>
      </w:r>
    </w:p>
    <w:p w14:paraId="5ED97D80" w14:textId="3CAAD64D" w:rsidR="00400307" w:rsidRDefault="00400307">
      <w:pPr>
        <w:rPr>
          <w:rFonts w:ascii="Times New Roman" w:hAnsi="Times New Roman" w:cs="Times New Roman"/>
          <w:sz w:val="24"/>
        </w:rPr>
      </w:pPr>
      <w:hyperlink r:id="rId15" w:history="1">
        <w:r w:rsidRPr="00957F5D">
          <w:rPr>
            <w:rStyle w:val="Hyperlink"/>
            <w:rFonts w:ascii="Times New Roman" w:hAnsi="Times New Roman" w:cs="Times New Roman"/>
            <w:sz w:val="24"/>
          </w:rPr>
          <w:t>https://arxiv.org/abs/1409.3215</w:t>
        </w:r>
      </w:hyperlink>
    </w:p>
    <w:p w14:paraId="296B05E1" w14:textId="69FD22D1" w:rsidR="00400307" w:rsidRDefault="00400307">
      <w:pPr>
        <w:rPr>
          <w:rFonts w:ascii="Times New Roman" w:hAnsi="Times New Roman" w:cs="Times New Roman"/>
          <w:sz w:val="24"/>
        </w:rPr>
      </w:pPr>
    </w:p>
    <w:p w14:paraId="41142084" w14:textId="2FC12D42" w:rsidR="00BF18B2" w:rsidRDefault="00E10091" w:rsidP="00E10091">
      <w:pPr>
        <w:rPr>
          <w:rFonts w:ascii="Times New Roman" w:eastAsia="Times New Roman" w:hAnsi="Times New Roman" w:cs="Times New Roman"/>
          <w:sz w:val="24"/>
          <w:szCs w:val="24"/>
        </w:rPr>
      </w:pPr>
      <w:r w:rsidRPr="00E10091">
        <w:rPr>
          <w:rFonts w:ascii="Times New Roman" w:hAnsi="Times New Roman" w:cs="Times New Roman"/>
          <w:sz w:val="24"/>
          <w:szCs w:val="24"/>
        </w:rPr>
        <w:t xml:space="preserve">Google AI Blog </w:t>
      </w:r>
      <w:r w:rsidRPr="00E10091">
        <w:rPr>
          <w:rFonts w:ascii="Times New Roman" w:eastAsia="Times New Roman" w:hAnsi="Times New Roman" w:cs="Times New Roman"/>
          <w:sz w:val="24"/>
          <w:szCs w:val="24"/>
        </w:rPr>
        <w:t>Tuesday, September 27, 2016</w:t>
      </w:r>
      <w:r w:rsidRPr="00E1009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E10091">
        <w:rPr>
          <w:rFonts w:ascii="Times New Roman" w:eastAsia="Times New Roman" w:hAnsi="Times New Roman" w:cs="Times New Roman"/>
          <w:sz w:val="24"/>
          <w:szCs w:val="24"/>
        </w:rPr>
        <w:t>Posted by Quoc V. Le &amp; Mike Schuster, Research Scientists, Google Brain Team</w:t>
      </w:r>
    </w:p>
    <w:p w14:paraId="20F204FC" w14:textId="1F9B1379" w:rsidR="00A2345E" w:rsidRDefault="00A2345E" w:rsidP="00E1009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aph/picture</w:t>
      </w:r>
      <w:r w:rsidR="000D61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4F60">
        <w:rPr>
          <w:rFonts w:ascii="Times New Roman" w:eastAsia="Times New Roman" w:hAnsi="Times New Roman" w:cs="Times New Roman"/>
          <w:sz w:val="24"/>
          <w:szCs w:val="24"/>
        </w:rPr>
        <w:t>–</w:t>
      </w:r>
      <w:r w:rsidR="000D611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94F60">
        <w:rPr>
          <w:rFonts w:ascii="Times New Roman" w:eastAsia="Times New Roman" w:hAnsi="Times New Roman" w:cs="Times New Roman"/>
          <w:sz w:val="24"/>
          <w:szCs w:val="24"/>
        </w:rPr>
        <w:t>explain google translate</w:t>
      </w:r>
      <w:bookmarkStart w:id="0" w:name="_GoBack"/>
      <w:bookmarkEnd w:id="0"/>
    </w:p>
    <w:p w14:paraId="2E272F81" w14:textId="3C3045C4" w:rsidR="00E10091" w:rsidRPr="00E10091" w:rsidRDefault="00E10091" w:rsidP="00E10091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10091">
        <w:rPr>
          <w:rFonts w:ascii="Times New Roman" w:eastAsia="Times New Roman" w:hAnsi="Times New Roman" w:cs="Times New Roman"/>
          <w:sz w:val="24"/>
          <w:szCs w:val="24"/>
        </w:rPr>
        <w:t>https://ai.googleblog.com/2016/09/a-neural-network-for-machine.html</w:t>
      </w:r>
    </w:p>
    <w:p w14:paraId="3820C5EA" w14:textId="77777777" w:rsidR="00E10091" w:rsidRPr="006E18A0" w:rsidRDefault="00E10091">
      <w:pPr>
        <w:rPr>
          <w:rFonts w:ascii="Times New Roman" w:hAnsi="Times New Roman" w:cs="Times New Roman"/>
          <w:sz w:val="24"/>
        </w:rPr>
      </w:pPr>
    </w:p>
    <w:sectPr w:rsidR="00E10091" w:rsidRPr="006E18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7E6C63"/>
    <w:multiLevelType w:val="hybridMultilevel"/>
    <w:tmpl w:val="53425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rMwNDQGYkNzIyUdpeDU4uLM/DyQAqNaAHyeQEUsAAAA"/>
  </w:docVars>
  <w:rsids>
    <w:rsidRoot w:val="00376959"/>
    <w:rsid w:val="000D611F"/>
    <w:rsid w:val="003257F7"/>
    <w:rsid w:val="00376959"/>
    <w:rsid w:val="00400307"/>
    <w:rsid w:val="00683F29"/>
    <w:rsid w:val="006E18A0"/>
    <w:rsid w:val="008C00E2"/>
    <w:rsid w:val="00A2345E"/>
    <w:rsid w:val="00A27EA5"/>
    <w:rsid w:val="00A76102"/>
    <w:rsid w:val="00B13472"/>
    <w:rsid w:val="00BF18B2"/>
    <w:rsid w:val="00C94F60"/>
    <w:rsid w:val="00DB3DF4"/>
    <w:rsid w:val="00E10091"/>
    <w:rsid w:val="00E75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C70DD"/>
  <w15:chartTrackingRefBased/>
  <w15:docId w15:val="{A7ADE965-2392-44F6-801B-CF31B3C61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18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18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75A3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10091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90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i.googleblog.com/2017/05/using-machine-learning-to-explore.html" TargetMode="External"/><Relationship Id="rId13" Type="http://schemas.openxmlformats.org/officeDocument/2006/relationships/hyperlink" Target="https://medium.com/@BonsaiAI/deep-reinforcement-learning-models-tips-tricks-for-writing-reward-functions-a84fe525e8e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i.googleblog.com/2018/01/the-google-brain-team-looking-back-on.html" TargetMode="External"/><Relationship Id="rId12" Type="http://schemas.openxmlformats.org/officeDocument/2006/relationships/hyperlink" Target="https://www.youtube.com/watch?v=pcV2lL6yNZ8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Google_Brain" TargetMode="External"/><Relationship Id="rId11" Type="http://schemas.openxmlformats.org/officeDocument/2006/relationships/hyperlink" Target="https://ebookcentral-proquest-com.ezproxy.library.valdosta.edu/lib/valdosta/reader.action?docID=3021220&amp;ppg=3" TargetMode="External"/><Relationship Id="rId5" Type="http://schemas.openxmlformats.org/officeDocument/2006/relationships/hyperlink" Target="https://ai.google/research/teams/brain/our-mission/" TargetMode="External"/><Relationship Id="rId15" Type="http://schemas.openxmlformats.org/officeDocument/2006/relationships/hyperlink" Target="https://arxiv.org/abs/1409.3215" TargetMode="External"/><Relationship Id="rId10" Type="http://schemas.openxmlformats.org/officeDocument/2006/relationships/hyperlink" Target="http://eds.b.ebscohost.com/eds/detail/detail?vid=0&amp;sid=b7d63213-c65b-43b3-b6cc-a17f89dc75fb%40sessionmgr120&amp;bdata=JnNpdGU9ZWRzLWxpdmUmc2NvcGU9c2l0ZQ%3d%3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ogin.ezproxy.library.valdosta.edu/login?url=https://ebookcentral.proquest.com/lib/valdosta/reader.action?docID=3021220&amp;ppg=3" TargetMode="External"/><Relationship Id="rId14" Type="http://schemas.openxmlformats.org/officeDocument/2006/relationships/hyperlink" Target="https://ai.google/research/pubs/pub456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ghui Li</dc:creator>
  <cp:keywords/>
  <dc:description/>
  <cp:lastModifiedBy>david</cp:lastModifiedBy>
  <cp:revision>11</cp:revision>
  <dcterms:created xsi:type="dcterms:W3CDTF">2018-10-23T02:53:00Z</dcterms:created>
  <dcterms:modified xsi:type="dcterms:W3CDTF">2018-10-29T04:12:00Z</dcterms:modified>
</cp:coreProperties>
</file>